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3257E9">
        <w:t>06.13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OutPut Gamma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t>P</w:t>
            </w:r>
            <w:r>
              <w:rPr>
                <w:rFonts w:hint="eastAsia"/>
              </w:rPr>
              <w:t>）修改成</w:t>
            </w:r>
            <w:r>
              <w:t>客户想要的数据格式</w:t>
            </w:r>
          </w:p>
        </w:tc>
        <w:tc>
          <w:tcPr>
            <w:tcW w:w="1276" w:type="dxa"/>
          </w:tcPr>
          <w:p w:rsidR="005E7C34" w:rsidRPr="00A03A5F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B050"/>
                <w:sz w:val="28"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5E7C34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后续</w:t>
            </w:r>
            <w:r>
              <w:t>需要</w:t>
            </w:r>
            <w:r>
              <w:rPr>
                <w:rFonts w:hint="eastAsia"/>
              </w:rPr>
              <w:t>把这个</w:t>
            </w:r>
            <w:r>
              <w:t>思路</w:t>
            </w:r>
            <w:r>
              <w:rPr>
                <w:rFonts w:hint="eastAsia"/>
              </w:rPr>
              <w:t>移至</w:t>
            </w:r>
            <w:r>
              <w:t>merlin 6</w:t>
            </w:r>
            <w:r>
              <w:rPr>
                <w:rFonts w:hint="eastAsia"/>
              </w:rPr>
              <w:t>上</w:t>
            </w: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rPr>
                <w:rFonts w:hint="eastAsia"/>
              </w:rPr>
              <w:t>Gamma</w:t>
            </w:r>
            <w:r>
              <w:rPr>
                <w:rFonts w:hint="eastAsia"/>
              </w:rPr>
              <w:t>采用五点拟合的思路，并优先调整最高处的色温，把调整后的最高点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2801CD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QGamma</w:t>
            </w:r>
            <w:r>
              <w:rPr>
                <w:rFonts w:hint="eastAsia"/>
              </w:rPr>
              <w:t>的</w:t>
            </w:r>
            <w:r>
              <w:t>进展</w:t>
            </w:r>
          </w:p>
        </w:tc>
        <w:tc>
          <w:tcPr>
            <w:tcW w:w="1276" w:type="dxa"/>
          </w:tcPr>
          <w:p w:rsidR="00916ED8" w:rsidRPr="00A03A5F" w:rsidRDefault="000E50FA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</w:rPr>
              <w:t>5/50</w:t>
            </w:r>
          </w:p>
        </w:tc>
        <w:tc>
          <w:tcPr>
            <w:tcW w:w="3118" w:type="dxa"/>
          </w:tcPr>
          <w:p w:rsidR="00916ED8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跑通</w:t>
            </w:r>
            <w:r w:rsidR="003B2CDB">
              <w:t>测量</w:t>
            </w:r>
            <w:r w:rsidR="003B2CDB">
              <w:rPr>
                <w:rFonts w:hint="eastAsia"/>
              </w:rPr>
              <w:t>到</w:t>
            </w:r>
            <w:r>
              <w:t>显示这一路；</w:t>
            </w:r>
          </w:p>
          <w:p w:rsidR="003257E9" w:rsidRDefault="003257E9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</w:t>
            </w:r>
            <w:r>
              <w:t>动态绘图和动态窗口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算法</w:t>
            </w:r>
            <w:r>
              <w:t>融合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功能</w:t>
            </w:r>
            <w:r>
              <w:t>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测试</w:t>
            </w:r>
            <w:r>
              <w:t>CA410</w:t>
            </w:r>
            <w:r>
              <w:rPr>
                <w:rFonts w:hint="eastAsia"/>
              </w:rPr>
              <w:t>并</w:t>
            </w:r>
            <w:r>
              <w:t>兼容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稳定</w:t>
            </w:r>
            <w:r>
              <w:t>性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Line OD</w:t>
            </w:r>
            <w:r>
              <w:rPr>
                <w:rFonts w:hint="eastAsia"/>
              </w:rPr>
              <w:t>数据</w:t>
            </w:r>
            <w:r>
              <w:t>结构和硬件改为</w:t>
            </w:r>
            <w:r>
              <w:rPr>
                <w:rFonts w:hint="eastAsia"/>
              </w:rPr>
              <w:t>一致</w:t>
            </w:r>
          </w:p>
        </w:tc>
        <w:tc>
          <w:tcPr>
            <w:tcW w:w="1276" w:type="dxa"/>
          </w:tcPr>
          <w:p w:rsidR="002E1D96" w:rsidRPr="00A03A5F" w:rsidRDefault="000E50FA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lastRenderedPageBreak/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7C456B" w:rsidRDefault="007C456B" w:rsidP="007C456B">
      <w:pPr>
        <w:ind w:left="480"/>
      </w:pPr>
      <w:r>
        <w:rPr>
          <w:rFonts w:hint="eastAsia"/>
        </w:rPr>
        <w:t>1. boot</w:t>
      </w:r>
      <w:r>
        <w:t>code</w:t>
      </w:r>
      <w:r>
        <w:rPr>
          <w:rFonts w:hint="eastAsia"/>
        </w:rPr>
        <w:t>为什么重新</w:t>
      </w:r>
      <w:r>
        <w:t>烧录后不会影响</w:t>
      </w:r>
      <w:r>
        <w:t>ROS</w:t>
      </w:r>
      <w:r>
        <w:t>，</w:t>
      </w:r>
      <w:r>
        <w:t>ROS</w:t>
      </w:r>
      <w:r>
        <w:t>难道不是依赖</w:t>
      </w:r>
      <w:r>
        <w:rPr>
          <w:rFonts w:hint="eastAsia"/>
        </w:rPr>
        <w:t>于</w:t>
      </w:r>
      <w:r>
        <w:t>BootCode</w:t>
      </w:r>
      <w:r>
        <w:t>吗？</w:t>
      </w:r>
    </w:p>
    <w:p w:rsidR="007C456B" w:rsidRPr="007C456B" w:rsidRDefault="007C456B" w:rsidP="007C456B">
      <w:pPr>
        <w:ind w:left="480"/>
      </w:pPr>
    </w:p>
    <w:p w:rsidR="00FB4956" w:rsidRDefault="00D8256D" w:rsidP="00FB4956">
      <w:pPr>
        <w:pStyle w:val="3"/>
        <w:ind w:left="240"/>
      </w:pPr>
      <w:r>
        <w:lastRenderedPageBreak/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FC4364" w:rsidRDefault="0098449A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r>
        <w:rPr>
          <w:rFonts w:hint="eastAsia"/>
          <w:color w:val="FF0000"/>
        </w:rPr>
        <w:t>rtk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lastRenderedPageBreak/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lastRenderedPageBreak/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hyperlink r:id="rId10" w:history="1">
        <w:r>
          <w:rPr>
            <w:rStyle w:val="a6"/>
          </w:rPr>
          <w:t>http://blog.sciencenet.cn/blog-1251937-1145568.html</w:t>
        </w:r>
      </w:hyperlink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___,Name,Value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R,J,CovB,MSE,ErrorModelInfo] = 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r>
        <w:rPr>
          <w:rFonts w:hint="eastAsia"/>
        </w:rPr>
        <w:t>img</w:t>
      </w:r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1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lastRenderedPageBreak/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r w:rsidR="00811E8D">
        <w:rPr>
          <w:rFonts w:hint="eastAsia"/>
        </w:rPr>
        <w:t>cnDebug.pas</w:t>
      </w:r>
      <w:r w:rsidR="00811E8D">
        <w:rPr>
          <w:rFonts w:hint="eastAsia"/>
        </w:rPr>
        <w:t>文件，这是一个供运行期间输出调试的接口单元，使用</w:t>
      </w:r>
      <w:r w:rsidR="00811E8D">
        <w:rPr>
          <w:rFonts w:hint="eastAsia"/>
        </w:rPr>
        <w:t>cnDebugViwer</w:t>
      </w:r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r w:rsidR="00811E8D">
        <w:rPr>
          <w:rFonts w:hint="eastAsia"/>
        </w:rPr>
        <w:t>PSDedEx</w:t>
      </w:r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>Measure logFile</w:t>
      </w:r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lastRenderedPageBreak/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r>
        <w:rPr>
          <w:rFonts w:hint="eastAsia"/>
        </w:rPr>
        <w:t>rBus</w:t>
      </w:r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gramEnd"/>
      <w:r>
        <w:rPr>
          <w:rFonts w:hint="eastAsia"/>
        </w:rPr>
        <w:t>rBus</w:t>
      </w:r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cpp</w:t>
      </w:r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TabVisible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r>
        <w:rPr>
          <w:rFonts w:hint="eastAsia"/>
        </w:rPr>
        <w:t>platform.db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r w:rsidR="009E7CE0" w:rsidRPr="00390228">
        <w:rPr>
          <w:rFonts w:hint="eastAsia"/>
        </w:rPr>
        <w:t>VideoPath</w:t>
      </w:r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r>
        <w:t>VideoPath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CMainController.h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lastRenderedPageBreak/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boo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0080"/>
          <w:kern w:val="0"/>
          <w:szCs w:val="24"/>
        </w:rPr>
        <w:t>uint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kern w:val="0"/>
          <w:szCs w:val="24"/>
        </w:rPr>
        <w:t>pIo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StopByMode</w:t>
      </w:r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  <w:proofErr w:type="gramEnd"/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Read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!ferr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regVal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</w:t>
      </w:r>
      <w:proofErr w:type="gramStart"/>
      <w:r>
        <w:rPr>
          <w:color w:val="008000"/>
        </w:rPr>
        <w:t>特定位读</w:t>
      </w:r>
      <w:proofErr w:type="gramEnd"/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Write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img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r w:rsidRPr="00AE2EE8">
        <w:rPr>
          <w:rFonts w:hint="eastAsia"/>
          <w:color w:val="008000"/>
        </w:rPr>
        <w:t>qrc</w:t>
      </w:r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r w:rsidRPr="00AE2EE8">
        <w:rPr>
          <w:rFonts w:hint="eastAsia"/>
          <w:color w:val="008000"/>
        </w:rPr>
        <w:t>QImage</w:t>
      </w:r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gramStart"/>
      <w:r w:rsidRPr="00AE2EE8">
        <w:rPr>
          <w:rFonts w:eastAsia="宋体" w:cs="Times New Roman"/>
          <w:color w:val="800000"/>
          <w:kern w:val="0"/>
          <w:szCs w:val="24"/>
        </w:rPr>
        <w:t>ui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r w:rsidRPr="00AE2EE8">
        <w:rPr>
          <w:rFonts w:eastAsia="宋体" w:cs="Times New Roman"/>
          <w:color w:val="000000"/>
          <w:kern w:val="0"/>
          <w:szCs w:val="24"/>
        </w:rPr>
        <w:t>-&gt;setPixmap(</w:t>
      </w:r>
      <w:r w:rsidRPr="00AE2EE8">
        <w:rPr>
          <w:rFonts w:eastAsia="宋体" w:cs="Times New Roman"/>
          <w:color w:val="800080"/>
          <w:kern w:val="0"/>
          <w:szCs w:val="24"/>
        </w:rPr>
        <w:t>QPixmap</w:t>
      </w:r>
      <w:r>
        <w:rPr>
          <w:rFonts w:eastAsia="宋体" w:cs="Times New Roman"/>
          <w:color w:val="000000"/>
          <w:kern w:val="0"/>
          <w:szCs w:val="24"/>
        </w:rPr>
        <w:t>::fromImage(*img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proofErr w:type="gramStart"/>
      <w:r w:rsidRPr="00D03B03">
        <w:rPr>
          <w:rFonts w:hint="eastAsia"/>
        </w:rPr>
        <w:t>2.6</w:t>
      </w:r>
      <w:r>
        <w:rPr>
          <w:rFonts w:hint="eastAsia"/>
        </w:rPr>
        <w:t xml:space="preserve">  003</w:t>
      </w:r>
      <w:proofErr w:type="gramEnd"/>
      <w:r>
        <w:rPr>
          <w:rFonts w:hint="eastAsia"/>
        </w:rPr>
        <w:t>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r>
        <w:rPr>
          <w:rFonts w:hint="eastAsia"/>
        </w:rPr>
        <w:t xml:space="preserve">StopByMode(true) </w:t>
      </w:r>
      <w:r>
        <w:rPr>
          <w:rFonts w:hint="eastAsia"/>
        </w:rPr>
        <w:t>与</w:t>
      </w:r>
      <w:r>
        <w:rPr>
          <w:rFonts w:hint="eastAsia"/>
        </w:rPr>
        <w:t xml:space="preserve"> RunByMode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r>
        <w:t>使用</w:t>
      </w:r>
      <w:r>
        <w:t>OnChange</w:t>
      </w:r>
      <w:r>
        <w:t>函数之后，往往会使得焦点失去，</w:t>
      </w:r>
      <w:proofErr w:type="gramStart"/>
      <w:r>
        <w:t>通过</w:t>
      </w:r>
      <w:r>
        <w:rPr>
          <w:b/>
        </w:rPr>
        <w:t>SetFocus(</w:t>
      </w:r>
      <w:proofErr w:type="gramEnd"/>
      <w:r>
        <w:rPr>
          <w:b/>
        </w:rPr>
        <w:t>)</w:t>
      </w:r>
      <w:r>
        <w:t>函数重新获得焦点。</w:t>
      </w:r>
    </w:p>
    <w:p w:rsidR="00F72BE9" w:rsidRDefault="00F72BE9" w:rsidP="00F72BE9">
      <w:pPr>
        <w:pStyle w:val="af2"/>
        <w:ind w:left="48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OnScroll</w:t>
      </w:r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odStruct.</w:t>
      </w:r>
      <w:r>
        <w:rPr>
          <w:rStyle w:val="VariableTok"/>
        </w:rPr>
        <w:t>m_readOnl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0" w:name="header-n190"/>
      <w:r>
        <w:t xml:space="preserve">2.9 </w:t>
      </w:r>
      <w:r>
        <w:t>打开文件常见</w:t>
      </w:r>
      <w:proofErr w:type="gramStart"/>
      <w:r>
        <w:t>的防呆语句</w:t>
      </w:r>
      <w:bookmarkEnd w:id="0"/>
      <w:proofErr w:type="gramEnd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BA6A13" w:rsidP="00207568">
      <w:pPr>
        <w:pStyle w:val="4"/>
        <w:numPr>
          <w:ilvl w:val="1"/>
          <w:numId w:val="26"/>
        </w:numPr>
        <w:ind w:leftChars="0"/>
      </w:pPr>
      <w:bookmarkStart w:id="1" w:name="header-n192"/>
      <w:r>
        <w:lastRenderedPageBreak/>
        <w:t>F</w:t>
      </w:r>
      <w:r w:rsidR="00207568">
        <w:t>AQ About PC</w:t>
      </w:r>
      <w:bookmarkEnd w:id="1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r>
        <w:t>AutoHotKey</w:t>
      </w:r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r>
        <w:t>Ctrl+Space</w:t>
      </w:r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lastRenderedPageBreak/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proofErr w:type="gramStart"/>
      <w:r>
        <w:t>删除掉旧的</w:t>
      </w:r>
      <w:proofErr w:type="gramEnd"/>
      <w:r>
        <w:t>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proofErr w:type="gramStart"/>
      <w:r>
        <w:t>:C</w:t>
      </w:r>
      <w:proofErr w:type="gramEnd"/>
      <w:r>
        <w:t>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b</w:t>
      </w:r>
      <w:proofErr w:type="gramEnd"/>
      <w:r>
        <w:t xml:space="preserve">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BA6A13" w:rsidRP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 xml:space="preserve">7. </w:t>
      </w:r>
      <w:r w:rsidRPr="00BA6A13">
        <w:rPr>
          <w:rFonts w:hint="eastAsia"/>
          <w:b/>
        </w:rPr>
        <w:t>win7</w:t>
      </w:r>
      <w:r w:rsidRPr="00BA6A13">
        <w:rPr>
          <w:rFonts w:hint="eastAsia"/>
          <w:b/>
        </w:rPr>
        <w:t>结束进程</w:t>
      </w:r>
      <w:r w:rsidRPr="00BA6A13">
        <w:rPr>
          <w:rFonts w:hint="eastAsia"/>
          <w:b/>
        </w:rPr>
        <w:t xml:space="preserve"> </w:t>
      </w:r>
      <w:r w:rsidRPr="00BA6A13">
        <w:rPr>
          <w:rFonts w:hint="eastAsia"/>
          <w:b/>
        </w:rPr>
        <w:t>时，提示“拒绝访问”、“没有此任务的实例运行”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 w:rsidRPr="00BA6A13">
        <w:rPr>
          <w:rFonts w:hint="eastAsia"/>
        </w:rPr>
        <w:t>开发了个程序，创建了一个进程，但是杀不掉了，在任务管理器里面</w:t>
      </w:r>
      <w:r w:rsidRPr="00BA6A13">
        <w:rPr>
          <w:rFonts w:hint="eastAsia"/>
        </w:rPr>
        <w:t xml:space="preserve"> </w:t>
      </w:r>
      <w:r w:rsidRPr="00BA6A13">
        <w:rPr>
          <w:rFonts w:hint="eastAsia"/>
        </w:rPr>
        <w:t>右键</w:t>
      </w:r>
      <w:r w:rsidRPr="00BA6A13">
        <w:rPr>
          <w:rFonts w:hint="eastAsia"/>
        </w:rPr>
        <w:t>--</w:t>
      </w:r>
      <w:r w:rsidRPr="00BA6A13">
        <w:rPr>
          <w:rFonts w:hint="eastAsia"/>
        </w:rPr>
        <w:t>结束进程，提示“拒绝访问”，或者“没有此任务实例运行”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noProof/>
        </w:rPr>
        <w:lastRenderedPageBreak/>
        <w:drawing>
          <wp:inline distT="0" distB="0" distL="0" distR="0">
            <wp:extent cx="1457325" cy="1466850"/>
            <wp:effectExtent l="0" t="0" r="9525" b="0"/>
            <wp:docPr id="20488" name="图片 20488" descr="https://images2018.cnblogs.com/blog/1350299/201808/1350299-20180803110403984-15140103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8.cnblogs.com/blog/1350299/201808/1350299-20180803110403984-151401036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直接给答案：</w:t>
      </w:r>
      <w:r>
        <w:rPr>
          <w:rFonts w:hint="eastAsia"/>
        </w:rPr>
        <w:t>PCHunter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具体方法：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1.</w:t>
      </w:r>
      <w:r>
        <w:rPr>
          <w:rFonts w:hint="eastAsia"/>
        </w:rPr>
        <w:t>打开</w:t>
      </w:r>
      <w:r>
        <w:rPr>
          <w:rFonts w:hint="eastAsia"/>
        </w:rPr>
        <w:t>PCHunter</w:t>
      </w:r>
      <w:r>
        <w:rPr>
          <w:rFonts w:hint="eastAsia"/>
        </w:rPr>
        <w:t>，在进程选项卡下面可以找到无法结束的进程，右键</w:t>
      </w:r>
      <w:r>
        <w:rPr>
          <w:rFonts w:hint="eastAsia"/>
        </w:rPr>
        <w:t>--</w:t>
      </w:r>
      <w:r>
        <w:rPr>
          <w:rFonts w:hint="eastAsia"/>
        </w:rPr>
        <w:t>强制结束，失败（这儿效果跟任务管理器下的结束时一样的）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2.</w:t>
      </w:r>
      <w:r>
        <w:rPr>
          <w:rFonts w:hint="eastAsia"/>
        </w:rPr>
        <w:t>这时候</w:t>
      </w:r>
      <w:r>
        <w:rPr>
          <w:rFonts w:hint="eastAsia"/>
        </w:rPr>
        <w:t xml:space="preserve"> </w:t>
      </w:r>
      <w:r>
        <w:rPr>
          <w:rFonts w:hint="eastAsia"/>
        </w:rPr>
        <w:t>右键</w:t>
      </w:r>
      <w:r>
        <w:rPr>
          <w:rFonts w:hint="eastAsia"/>
        </w:rPr>
        <w:t>--</w:t>
      </w:r>
      <w:r>
        <w:rPr>
          <w:rFonts w:hint="eastAsia"/>
        </w:rPr>
        <w:t>查看进程线程</w:t>
      </w:r>
      <w:r>
        <w:rPr>
          <w:rFonts w:hint="eastAsia"/>
        </w:rPr>
        <w:t xml:space="preserve"> </w:t>
      </w:r>
      <w:r>
        <w:rPr>
          <w:rFonts w:hint="eastAsia"/>
        </w:rPr>
        <w:t>，然后将所有的线程给杀光光，再出来</w:t>
      </w:r>
      <w:proofErr w:type="gramStart"/>
      <w:r>
        <w:rPr>
          <w:rFonts w:hint="eastAsia"/>
        </w:rPr>
        <w:t>到进程</w:t>
      </w:r>
      <w:proofErr w:type="gramEnd"/>
      <w:r>
        <w:rPr>
          <w:rFonts w:hint="eastAsia"/>
        </w:rPr>
        <w:t>选项卡下结束进程，</w:t>
      </w:r>
      <w:r>
        <w:rPr>
          <w:rFonts w:hint="eastAsia"/>
        </w:rPr>
        <w:t>OK</w:t>
      </w:r>
    </w:p>
    <w:p w:rsidR="00BA6A13" w:rsidRDefault="00BA6A13" w:rsidP="00BA6A13">
      <w:pPr>
        <w:widowControl/>
        <w:spacing w:after="200"/>
        <w:ind w:leftChars="0" w:left="480"/>
      </w:pPr>
      <w:r>
        <w:rPr>
          <w:rFonts w:hint="eastAsia"/>
        </w:rPr>
        <w:t>当然进程杀不死这个代表我的代码有问题，重点考虑的方向就是有通讯的线程一直在等待通讯，我还在查</w:t>
      </w:r>
    </w:p>
    <w:p w:rsidR="00AA7987" w:rsidRDefault="00AA7987" w:rsidP="00AA7987">
      <w:pPr>
        <w:widowControl/>
        <w:spacing w:after="200"/>
        <w:ind w:leftChars="0"/>
      </w:pPr>
      <w:r>
        <w:t xml:space="preserve">  </w:t>
      </w:r>
      <w:r>
        <w:rPr>
          <w:rFonts w:hint="eastAsia"/>
        </w:rPr>
        <w:t>目前</w:t>
      </w:r>
      <w:r>
        <w:t>发现</w:t>
      </w:r>
      <w:r>
        <w:t>QRTICE</w:t>
      </w:r>
      <w:r>
        <w:t>如果读到不存在的</w:t>
      </w:r>
      <w:r>
        <w:t>Register</w:t>
      </w:r>
      <w:r>
        <w:t>的值的时候，会卡死。</w:t>
      </w:r>
    </w:p>
    <w:p w:rsidR="00AA7987" w:rsidRDefault="00AA7987" w:rsidP="00BA6A13">
      <w:pPr>
        <w:widowControl/>
        <w:spacing w:after="200"/>
        <w:ind w:leftChars="0" w:left="480"/>
      </w:pPr>
      <w:r>
        <w:rPr>
          <w:noProof/>
        </w:rPr>
        <w:lastRenderedPageBreak/>
        <w:drawing>
          <wp:inline distT="0" distB="0" distL="0" distR="0" wp14:anchorId="3F510C37" wp14:editId="63BEB263">
            <wp:extent cx="5274310" cy="3390265"/>
            <wp:effectExtent l="0" t="0" r="2540" b="635"/>
            <wp:docPr id="20489" name="图片 20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A13" w:rsidRDefault="00AA7987" w:rsidP="00AA7987">
      <w:pPr>
        <w:widowControl/>
        <w:spacing w:after="200"/>
        <w:ind w:leftChars="0"/>
      </w:pPr>
      <w:r>
        <w:rPr>
          <w:rFonts w:hint="eastAsia"/>
        </w:rPr>
        <w:t>下面是网上搜索的其他方法</w:t>
      </w:r>
      <w:r>
        <w:rPr>
          <w:rFonts w:hint="eastAsia"/>
        </w:rPr>
        <w:t>: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 xml:space="preserve">1).cmd -- tasklist--taskkill /im  </w:t>
      </w:r>
      <w:r>
        <w:rPr>
          <w:rFonts w:hint="eastAsia"/>
        </w:rPr>
        <w:t>进程名</w:t>
      </w:r>
      <w:r>
        <w:rPr>
          <w:rFonts w:hint="eastAsia"/>
        </w:rPr>
        <w:t xml:space="preserve"> /f</w:t>
      </w:r>
      <w:r>
        <w:rPr>
          <w:rFonts w:hint="eastAsia"/>
        </w:rPr>
        <w:t xml:space="preserve">　　，经过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2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</w:t>
      </w:r>
      <w:r>
        <w:rPr>
          <w:rFonts w:hint="eastAsia"/>
        </w:rPr>
        <w:t>进程上右键</w:t>
      </w:r>
      <w:r>
        <w:rPr>
          <w:rFonts w:hint="eastAsia"/>
        </w:rPr>
        <w:t>--</w:t>
      </w:r>
      <w:r>
        <w:rPr>
          <w:rFonts w:hint="eastAsia"/>
        </w:rPr>
        <w:t>转到服务，先结束对应的服务，呵呵</w:t>
      </w:r>
      <w:proofErr w:type="gramStart"/>
      <w:r>
        <w:rPr>
          <w:rFonts w:hint="eastAsia"/>
        </w:rPr>
        <w:t>呵</w:t>
      </w:r>
      <w:proofErr w:type="gramEnd"/>
      <w:r>
        <w:rPr>
          <w:rFonts w:hint="eastAsia"/>
        </w:rPr>
        <w:t>，我都不知道我的进程对应的是啥服务（其实在任务管理器</w:t>
      </w:r>
      <w:r>
        <w:rPr>
          <w:rFonts w:hint="eastAsia"/>
        </w:rPr>
        <w:t>-</w:t>
      </w:r>
      <w:r>
        <w:rPr>
          <w:rFonts w:hint="eastAsia"/>
        </w:rPr>
        <w:t>性能</w:t>
      </w:r>
      <w:r>
        <w:rPr>
          <w:rFonts w:hint="eastAsia"/>
        </w:rPr>
        <w:t>-</w:t>
      </w:r>
      <w:r>
        <w:rPr>
          <w:rFonts w:hint="eastAsia"/>
        </w:rPr>
        <w:t>资源监视器下可以查看进程对应的服务）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3</w:t>
      </w:r>
      <w:r>
        <w:t>)</w:t>
      </w:r>
      <w:r>
        <w:rPr>
          <w:rFonts w:hint="eastAsia"/>
        </w:rPr>
        <w:t xml:space="preserve">.cmd -- ntsd -c q -p </w:t>
      </w:r>
      <w:r>
        <w:rPr>
          <w:rFonts w:hint="eastAsia"/>
        </w:rPr>
        <w:t>进程</w:t>
      </w:r>
      <w:r>
        <w:rPr>
          <w:rFonts w:hint="eastAsia"/>
        </w:rPr>
        <w:t xml:space="preserve">pid  </w:t>
      </w:r>
      <w:r>
        <w:rPr>
          <w:rFonts w:hint="eastAsia"/>
        </w:rPr>
        <w:t xml:space="preserve">　　，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4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-</w:t>
      </w:r>
      <w:r>
        <w:rPr>
          <w:rFonts w:hint="eastAsia"/>
        </w:rPr>
        <w:t>查看</w:t>
      </w:r>
      <w:r>
        <w:rPr>
          <w:rFonts w:hint="eastAsia"/>
        </w:rPr>
        <w:t>--</w:t>
      </w:r>
      <w:r>
        <w:rPr>
          <w:rFonts w:hint="eastAsia"/>
        </w:rPr>
        <w:t>映像路径列</w:t>
      </w:r>
      <w:r>
        <w:rPr>
          <w:rFonts w:hint="eastAsia"/>
        </w:rPr>
        <w:t>--</w:t>
      </w:r>
      <w:r>
        <w:rPr>
          <w:rFonts w:hint="eastAsia"/>
        </w:rPr>
        <w:t>找到进程对应的文件所在目录，</w:t>
      </w:r>
      <w:proofErr w:type="gramStart"/>
      <w:r>
        <w:rPr>
          <w:rFonts w:hint="eastAsia"/>
        </w:rPr>
        <w:t>右键进程</w:t>
      </w:r>
      <w:proofErr w:type="gramEnd"/>
      <w:r>
        <w:rPr>
          <w:rFonts w:hint="eastAsia"/>
        </w:rPr>
        <w:t>文件</w:t>
      </w:r>
      <w:r>
        <w:rPr>
          <w:rFonts w:hint="eastAsia"/>
        </w:rPr>
        <w:t>---360</w:t>
      </w:r>
      <w:r>
        <w:rPr>
          <w:rFonts w:hint="eastAsia"/>
        </w:rPr>
        <w:t>接触占用，解除失败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5</w:t>
      </w:r>
      <w:r>
        <w:t>)</w:t>
      </w:r>
      <w:r>
        <w:rPr>
          <w:rFonts w:hint="eastAsia"/>
        </w:rPr>
        <w:t>.cmd -- time /t</w:t>
      </w:r>
      <w:r>
        <w:rPr>
          <w:rFonts w:hint="eastAsia"/>
        </w:rPr>
        <w:t>（查看时间）</w:t>
      </w:r>
      <w:r>
        <w:rPr>
          <w:rFonts w:hint="eastAsia"/>
        </w:rPr>
        <w:t xml:space="preserve"> --  at 15:34 /interactive taskmgr.exe</w:t>
      </w:r>
      <w:r>
        <w:rPr>
          <w:rFonts w:hint="eastAsia"/>
        </w:rPr>
        <w:t>（时间增加一分钟）</w:t>
      </w:r>
      <w:r>
        <w:rPr>
          <w:rFonts w:hint="eastAsia"/>
        </w:rPr>
        <w:t>,</w:t>
      </w:r>
      <w:r>
        <w:rPr>
          <w:rFonts w:hint="eastAsia"/>
        </w:rPr>
        <w:t>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6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IceSword</w:t>
      </w:r>
      <w:r>
        <w:rPr>
          <w:rFonts w:hint="eastAsia"/>
        </w:rPr>
        <w:t>（冰</w:t>
      </w:r>
      <w:proofErr w:type="gramStart"/>
      <w:r>
        <w:rPr>
          <w:rFonts w:hint="eastAsia"/>
        </w:rPr>
        <w:t>刃</w:t>
      </w:r>
      <w:proofErr w:type="gramEnd"/>
      <w:r>
        <w:rPr>
          <w:rFonts w:hint="eastAsia"/>
        </w:rPr>
        <w:t>），</w:t>
      </w:r>
      <w:r>
        <w:rPr>
          <w:rFonts w:hint="eastAsia"/>
        </w:rPr>
        <w:t>win7-64</w:t>
      </w:r>
      <w:r>
        <w:rPr>
          <w:rFonts w:hint="eastAsia"/>
        </w:rPr>
        <w:t>没有用</w:t>
      </w:r>
    </w:p>
    <w:p w:rsidR="00BA6A13" w:rsidRP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7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xueTr </w:t>
      </w:r>
      <w:r>
        <w:rPr>
          <w:rFonts w:hint="eastAsia"/>
        </w:rPr>
        <w:t>，</w:t>
      </w:r>
      <w:r>
        <w:rPr>
          <w:rFonts w:hint="eastAsia"/>
        </w:rPr>
        <w:t>win7-64</w:t>
      </w:r>
      <w:r>
        <w:rPr>
          <w:rFonts w:hint="eastAsia"/>
        </w:rPr>
        <w:t>没有用（网上所有版本都没有用，我一个一个的下载验证的）</w:t>
      </w:r>
    </w:p>
    <w:p w:rsidR="00207568" w:rsidRDefault="00207568" w:rsidP="00207568">
      <w:pPr>
        <w:pStyle w:val="4"/>
        <w:ind w:left="240"/>
      </w:pPr>
      <w:bookmarkStart w:id="2" w:name="header-n225"/>
      <w:r>
        <w:t xml:space="preserve">2.11 FAQ </w:t>
      </w:r>
      <w:proofErr w:type="gramStart"/>
      <w:r>
        <w:t>About</w:t>
      </w:r>
      <w:proofErr w:type="gramEnd"/>
      <w:r>
        <w:t xml:space="preserve"> Tool</w:t>
      </w:r>
      <w:bookmarkEnd w:id="2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lastRenderedPageBreak/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r>
        <w:t>cpp</w:t>
      </w:r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4. 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r>
        <w:t>QLayOut</w:t>
      </w:r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r>
        <w:t>LayOut</w:t>
      </w:r>
      <w:proofErr w:type="gramStart"/>
      <w:r>
        <w:t>增加组价的</w:t>
      </w:r>
      <w:proofErr w:type="gramEnd"/>
      <w:r>
        <w:t>时候是使用</w:t>
      </w:r>
      <w:r>
        <w:t>AddWidget</w:t>
      </w:r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r>
        <w:t>CMainController</w:t>
      </w:r>
      <w:r>
        <w:t>指针：</w:t>
      </w:r>
      <w:r>
        <w:t>RT_pc(CMainController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CTtlePanel --&gt; CGroupBox,CGroupBox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setStyleSheet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1</w:t>
      </w:r>
      <w:r>
        <w:t xml:space="preserve">3. </w:t>
      </w:r>
      <w:r>
        <w:rPr>
          <w:rFonts w:hint="eastAsia"/>
        </w:rPr>
        <w:t>在</w:t>
      </w:r>
      <w:r>
        <w:t>JIRA-1447</w:t>
      </w:r>
      <w:r>
        <w:rPr>
          <w:rFonts w:hint="eastAsia"/>
        </w:rPr>
        <w:t>中</w:t>
      </w:r>
      <w:r>
        <w:t>提到了缺失</w:t>
      </w:r>
      <w:r>
        <w:t>MinGW</w:t>
      </w:r>
      <w:r>
        <w:t>的错误，解决办法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在</w:t>
      </w:r>
      <w:r>
        <w:t>对应</w:t>
      </w:r>
      <w:r>
        <w:t>dll</w:t>
      </w:r>
      <w:r>
        <w:t>的</w:t>
      </w:r>
      <w:r>
        <w:t>modules/home/</w:t>
      </w:r>
      <w:r>
        <w:rPr>
          <w:rFonts w:hint="eastAsia"/>
        </w:rPr>
        <w:t>对应</w:t>
      </w:r>
      <w:r>
        <w:t>dll</w:t>
      </w:r>
      <w:proofErr w:type="gramStart"/>
      <w:r>
        <w:t>名文件</w:t>
      </w:r>
      <w:proofErr w:type="gramEnd"/>
      <w:r>
        <w:t>下</w:t>
      </w:r>
      <w:r>
        <w:rPr>
          <w:rFonts w:hint="eastAsia"/>
        </w:rPr>
        <w:t>添加</w:t>
      </w:r>
      <w:r>
        <w:t>extra_copy</w:t>
      </w:r>
      <w:r>
        <w:rPr>
          <w:rFonts w:hint="eastAsia"/>
        </w:rPr>
        <w:t>.</w:t>
      </w:r>
      <w:r>
        <w:t>json</w:t>
      </w:r>
      <w:r>
        <w:rPr>
          <w:rFonts w:hint="eastAsia"/>
        </w:rPr>
        <w:t>文件，</w:t>
      </w:r>
      <w:r>
        <w:t>文件内容如下：</w:t>
      </w:r>
    </w:p>
    <w:p w:rsidR="0099677D" w:rsidRDefault="0099677D" w:rsidP="0099677D">
      <w:pPr>
        <w:pStyle w:val="SourceCode"/>
        <w:ind w:firstLine="420"/>
      </w:pPr>
      <w:r>
        <w:t>{</w:t>
      </w:r>
    </w:p>
    <w:p w:rsidR="0099677D" w:rsidRDefault="0099677D" w:rsidP="0099677D">
      <w:pPr>
        <w:pStyle w:val="SourceCode"/>
      </w:pPr>
      <w:r>
        <w:tab/>
        <w:t>"</w:t>
      </w:r>
      <w:proofErr w:type="gramStart"/>
      <w:r>
        <w:t>mingw</w:t>
      </w:r>
      <w:proofErr w:type="gramEnd"/>
      <w:r>
        <w:t>":{"file":"../../modules/home/Mingw/MinGW.7z"}</w:t>
      </w:r>
    </w:p>
    <w:p w:rsidR="0099677D" w:rsidRDefault="0099677D" w:rsidP="0099677D">
      <w:pPr>
        <w:pStyle w:val="SourceCode"/>
        <w:ind w:left="480"/>
      </w:pPr>
      <w:r>
        <w:t>}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lastRenderedPageBreak/>
        <w:t>前面</w:t>
      </w:r>
      <w:r>
        <w:t>的</w:t>
      </w:r>
      <w:r>
        <w:t>key</w:t>
      </w:r>
      <w:r>
        <w:t>任意填写，然后后面的</w:t>
      </w:r>
      <w:proofErr w:type="gramStart"/>
      <w:r>
        <w:t>路径则添到</w:t>
      </w:r>
      <w:r>
        <w:rPr>
          <w:rFonts w:hint="eastAsia"/>
        </w:rPr>
        <w:t>最</w:t>
      </w:r>
      <w:proofErr w:type="gramEnd"/>
      <w:r>
        <w:t>底层的文件。</w:t>
      </w:r>
      <w:r>
        <w:rPr>
          <w:rFonts w:hint="eastAsia"/>
        </w:rPr>
        <w:t>多个</w:t>
      </w:r>
      <w:r>
        <w:t>的话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t>以逗号结尾。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t>这样</w:t>
      </w:r>
      <w:r>
        <w:t>即可</w:t>
      </w:r>
      <w:r>
        <w:rPr>
          <w:rFonts w:hint="eastAsia"/>
        </w:rPr>
        <w:t>。</w:t>
      </w:r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3" w:name="header-n280"/>
      <w:r>
        <w:t>Global about QT</w:t>
      </w:r>
      <w:bookmarkEnd w:id="3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gramEnd"/>
      <w:r w:rsidR="00207568">
        <w:rPr>
          <w:rStyle w:val="NormalTok"/>
        </w:rPr>
        <w:t xml:space="preserve">p_wgtView){ </w:t>
      </w:r>
      <w:r w:rsidR="00207568">
        <w:br/>
      </w:r>
      <w:r w:rsidR="00207568">
        <w:rPr>
          <w:rStyle w:val="NormalTok"/>
        </w:rPr>
        <w:t xml:space="preserve">        p_lytView-&gt;removeWidget(p_wgtView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wgtView; </w:t>
      </w:r>
      <w:r w:rsidR="00207568">
        <w:br/>
      </w:r>
      <w:r w:rsidR="00207568">
        <w:rPr>
          <w:rStyle w:val="NormalTok"/>
        </w:rPr>
        <w:t xml:space="preserve">        p_wgtView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p_lytView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ui-&gt;pnlView-&gt;setLayout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lytView; </w:t>
      </w:r>
      <w:r w:rsidR="00207568">
        <w:br/>
      </w:r>
      <w:r w:rsidR="00207568">
        <w:rPr>
          <w:rStyle w:val="NormalTok"/>
        </w:rPr>
        <w:t xml:space="preserve">        p_lytView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 xml:space="preserve">variable 'CPerson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lastRenderedPageBreak/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912D39" w:rsidRP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207568" w:rsidRDefault="00207568" w:rsidP="00207568">
      <w:pPr>
        <w:pStyle w:val="4"/>
        <w:ind w:left="240"/>
      </w:pPr>
      <w:bookmarkStart w:id="4" w:name="header-n284"/>
      <w:r>
        <w:t>3.2 Global about BCB</w:t>
      </w:r>
      <w:bookmarkEnd w:id="4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g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lastRenderedPageBreak/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 xml:space="preserve">&lt;TCheckBox*&gt;(Spatial_Pattern-&gt;Cont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AnsiString</w:t>
      </w:r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.SubString(bit, AnsiString.Length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nsiString</w:t>
      </w:r>
      <w:r>
        <w:t>更多用法参考：</w:t>
      </w:r>
      <w:r>
        <w:t>https://www.cnblogs.com/LittleTiger/p/4738602.html</w:t>
      </w:r>
    </w:p>
    <w:p w:rsidR="00207568" w:rsidRDefault="006E3FB6" w:rsidP="00207568">
      <w:pPr>
        <w:ind w:left="480"/>
      </w:pPr>
      <w:r>
        <w:t>网页中有</w:t>
      </w:r>
      <w:r>
        <w:rPr>
          <w:rFonts w:hint="eastAsia"/>
        </w:rPr>
        <w:t>一处</w:t>
      </w:r>
      <w:r w:rsidR="00207568">
        <w:t>错误：</w:t>
      </w:r>
      <w:r w:rsidR="00207568">
        <w:t>AnsiCompare</w:t>
      </w:r>
      <w:r w:rsidR="00207568">
        <w:t>函数在字符串相等的视乎，返回的是</w:t>
      </w:r>
      <w:r w:rsidR="00207568">
        <w:t>0</w:t>
      </w:r>
      <w:r w:rsidR="00207568">
        <w:t>，不相等的时候返回的非零数。</w:t>
      </w:r>
    </w:p>
    <w:p w:rsidR="00632CD9" w:rsidRDefault="00632CD9" w:rsidP="00632CD9">
      <w:pPr>
        <w:ind w:leftChars="83" w:left="199"/>
      </w:pPr>
      <w:r>
        <w:t xml:space="preserve">13. </w:t>
      </w:r>
      <w:r>
        <w:rPr>
          <w:rFonts w:hint="eastAsia"/>
        </w:rPr>
        <w:t>为</w:t>
      </w:r>
      <w:r>
        <w:rPr>
          <w:rFonts w:hint="eastAsia"/>
        </w:rPr>
        <w:t>comboBox</w:t>
      </w:r>
      <w:r>
        <w:rPr>
          <w:rFonts w:hint="eastAsia"/>
        </w:rPr>
        <w:t>添加</w:t>
      </w:r>
      <w:r>
        <w:t>ToolTip</w:t>
      </w:r>
      <w:r>
        <w:t>：</w:t>
      </w:r>
      <w:r>
        <w:br/>
      </w:r>
      <w:r>
        <w:rPr>
          <w:rFonts w:hint="eastAsia"/>
        </w:rPr>
        <w:t xml:space="preserve">    </w:t>
      </w:r>
      <w:r>
        <w:rPr>
          <w:rFonts w:hint="eastAsia"/>
        </w:rPr>
        <w:t>两种方法</w:t>
      </w:r>
      <w:r>
        <w:t>：</w:t>
      </w:r>
    </w:p>
    <w:p w:rsidR="00632CD9" w:rsidRDefault="00632CD9" w:rsidP="00632CD9">
      <w:pPr>
        <w:ind w:leftChars="0" w:left="0"/>
      </w:pPr>
      <w:r>
        <w:tab/>
      </w:r>
      <w:r>
        <w:tab/>
        <w:t>1</w:t>
      </w:r>
      <w:r>
        <w:rPr>
          <w:rFonts w:hint="eastAsia"/>
        </w:rPr>
        <w:t>）</w:t>
      </w:r>
      <w:r>
        <w:t>使</w:t>
      </w:r>
      <w:r>
        <w:rPr>
          <w:rFonts w:hint="eastAsia"/>
        </w:rPr>
        <w:t>用</w:t>
      </w:r>
      <w:r>
        <w:t>highlighted</w:t>
      </w:r>
      <w:r>
        <w:t>函数</w:t>
      </w:r>
      <w:r>
        <w:rPr>
          <w:rFonts w:hint="eastAsia"/>
        </w:rPr>
        <w:t>来</w:t>
      </w:r>
      <w:r>
        <w:t>出发信号，然后再</w:t>
      </w:r>
      <w:r>
        <w:t>ComboBox</w:t>
      </w:r>
      <w:r>
        <w:t>弹出的下拉框中加入</w:t>
      </w:r>
      <w:r>
        <w:rPr>
          <w:rFonts w:hint="eastAsia"/>
        </w:rPr>
        <w:t>tool</w:t>
      </w:r>
      <w:r>
        <w:t>Tip</w:t>
      </w:r>
      <w:r w:rsidR="00313F63">
        <w:rPr>
          <w:rFonts w:hint="eastAsia"/>
        </w:rPr>
        <w:t>：</w:t>
      </w:r>
    </w:p>
    <w:p w:rsidR="00313F63" w:rsidRPr="00313F63" w:rsidRDefault="00313F63" w:rsidP="00313F63">
      <w:pPr>
        <w:ind w:leftChars="0" w:left="0" w:firstLineChars="150" w:firstLine="315"/>
        <w:rPr>
          <w:color w:val="000000"/>
          <w:sz w:val="21"/>
        </w:rPr>
      </w:pPr>
      <w:proofErr w:type="gramStart"/>
      <w:r w:rsidRPr="00313F63">
        <w:rPr>
          <w:color w:val="000000"/>
          <w:sz w:val="21"/>
        </w:rPr>
        <w:t>connect(</w:t>
      </w:r>
      <w:proofErr w:type="gramEnd"/>
      <w:r w:rsidRPr="00313F63">
        <w:rPr>
          <w:color w:val="800000"/>
          <w:sz w:val="21"/>
        </w:rPr>
        <w:t>ui</w:t>
      </w:r>
      <w:r w:rsidRPr="00313F63">
        <w:rPr>
          <w:color w:val="000000"/>
          <w:sz w:val="21"/>
        </w:rPr>
        <w:t>-&gt;</w:t>
      </w:r>
      <w:r w:rsidRPr="00313F63">
        <w:rPr>
          <w:color w:val="800000"/>
          <w:sz w:val="21"/>
        </w:rPr>
        <w:t>comboBoxIC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IGNAL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,</w:t>
      </w:r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LOT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on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);</w:t>
      </w:r>
    </w:p>
    <w:p w:rsid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void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FormSystemOption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onHighlighted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text)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AbstractItem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p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comboBoxIC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view(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pView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text);</w:t>
      </w:r>
    </w:p>
    <w:p w:rsidR="00313F63" w:rsidRPr="00313F63" w:rsidRDefault="00313F63" w:rsidP="00313F63">
      <w:pPr>
        <w:ind w:leftChars="0" w:left="0" w:firstLineChars="250" w:firstLine="525"/>
        <w:rPr>
          <w:rFonts w:hint="eastAsia"/>
          <w:sz w:val="21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632CD9" w:rsidRDefault="00632CD9" w:rsidP="00632CD9">
      <w:pPr>
        <w:ind w:leftChars="0" w:left="0"/>
      </w:pPr>
      <w:r>
        <w:t xml:space="preserve">       2</w:t>
      </w:r>
      <w:r>
        <w:rPr>
          <w:rFonts w:hint="eastAsia"/>
        </w:rPr>
        <w:t>）使用</w:t>
      </w:r>
      <w:r>
        <w:t>standardModelItem</w:t>
      </w:r>
      <w:r>
        <w:rPr>
          <w:rFonts w:hint="eastAsia"/>
        </w:rPr>
        <w:t>：</w:t>
      </w:r>
    </w:p>
    <w:p w:rsidR="00313F63" w:rsidRPr="00313F63" w:rsidRDefault="00313F63" w:rsidP="00313F63">
      <w:pPr>
        <w:pStyle w:val="HTML"/>
        <w:ind w:left="480"/>
        <w:rPr>
          <w:sz w:val="21"/>
        </w:rPr>
      </w:pPr>
      <w:r w:rsidRPr="00313F63">
        <w:rPr>
          <w:color w:val="800080"/>
          <w:sz w:val="21"/>
        </w:rPr>
        <w:t>QStandardItem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*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=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808000"/>
          <w:sz w:val="21"/>
        </w:rPr>
        <w:t>new</w:t>
      </w:r>
      <w:r w:rsidRPr="00313F63">
        <w:rPr>
          <w:color w:val="C0C0C0"/>
          <w:sz w:val="21"/>
        </w:rPr>
        <w:t xml:space="preserve"> </w:t>
      </w:r>
      <w:proofErr w:type="gramStart"/>
      <w:r w:rsidRPr="00313F63">
        <w:rPr>
          <w:color w:val="800080"/>
          <w:sz w:val="21"/>
        </w:rPr>
        <w:t>QStandardItemModel</w:t>
      </w:r>
      <w:r w:rsidRPr="00313F63">
        <w:rPr>
          <w:color w:val="000000"/>
          <w:sz w:val="21"/>
        </w:rPr>
        <w:t>(</w:t>
      </w:r>
      <w:proofErr w:type="gramEnd"/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for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proofErr w:type="gramEnd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int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80"/>
          <w:kern w:val="0"/>
          <w:sz w:val="21"/>
          <w:szCs w:val="24"/>
        </w:rPr>
        <w:t>0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;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&lt;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count();i++)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item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n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lastRenderedPageBreak/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model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appendRow(item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313F63" w:rsidRDefault="00313F63" w:rsidP="00632CD9">
      <w:pPr>
        <w:ind w:leftChars="0" w:left="0"/>
        <w:rPr>
          <w:rFonts w:hint="eastAsia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Model(model);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</w:t>
      </w:r>
      <w:r>
        <w:rPr>
          <w:rFonts w:hint="eastAsia"/>
        </w:rPr>
        <w:t>知识点</w:t>
      </w:r>
      <w:r>
        <w:t>：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</w:t>
      </w:r>
      <w:r>
        <w:t>a</w:t>
      </w:r>
      <w:r>
        <w:rPr>
          <w:rFonts w:hint="eastAsia"/>
        </w:rPr>
        <w:t>,.</w:t>
      </w:r>
      <w:r>
        <w:rPr>
          <w:rFonts w:hint="eastAsia"/>
        </w:rPr>
        <w:t>如果</w:t>
      </w:r>
      <w:r>
        <w:t>dll</w:t>
      </w:r>
      <w:r>
        <w:rPr>
          <w:rFonts w:hint="eastAsia"/>
        </w:rPr>
        <w:t>过大</w:t>
      </w:r>
      <w:r>
        <w:t>，</w:t>
      </w:r>
      <w:proofErr w:type="gramStart"/>
      <w:r>
        <w:t>直接进版会</w:t>
      </w:r>
      <w:proofErr w:type="gramEnd"/>
      <w:r>
        <w:t>失败，先</w:t>
      </w:r>
      <w:proofErr w:type="gramStart"/>
      <w:r>
        <w:t>手动上</w:t>
      </w:r>
      <w:proofErr w:type="gramEnd"/>
      <w:r>
        <w:t>传，</w:t>
      </w:r>
      <w:r>
        <w:rPr>
          <w:rFonts w:hint="eastAsia"/>
        </w:rPr>
        <w:t>再</w:t>
      </w:r>
      <w:r>
        <w:t>进版；</w:t>
      </w:r>
    </w:p>
    <w:p w:rsidR="00313F63" w:rsidRDefault="00313F63" w:rsidP="00632CD9">
      <w:pPr>
        <w:ind w:leftChars="0" w:left="0"/>
      </w:pPr>
      <w:r>
        <w:t xml:space="preserve">      b.</w:t>
      </w:r>
      <w:r>
        <w:rPr>
          <w:rFonts w:hint="eastAsia"/>
        </w:rPr>
        <w:t>一般</w:t>
      </w:r>
      <w:r>
        <w:t>都有</w:t>
      </w:r>
      <w:r>
        <w:rPr>
          <w:rFonts w:hint="eastAsia"/>
        </w:rPr>
        <w:t>set+</w:t>
      </w:r>
      <w:r>
        <w:rPr>
          <w:rFonts w:hint="eastAsia"/>
        </w:rPr>
        <w:t>属性</w:t>
      </w:r>
      <w:r>
        <w:t>（）</w:t>
      </w:r>
      <w:r>
        <w:rPr>
          <w:rFonts w:hint="eastAsia"/>
        </w:rPr>
        <w:t>和</w:t>
      </w:r>
      <w:r>
        <w:t>属性（）</w:t>
      </w:r>
      <w:r>
        <w:rPr>
          <w:rFonts w:hint="eastAsia"/>
        </w:rPr>
        <w:t>两种</w:t>
      </w:r>
      <w:r>
        <w:t>函数，其中后者返回属性值，而</w:t>
      </w:r>
      <w:proofErr w:type="gramStart"/>
      <w:r>
        <w:t>前者做</w:t>
      </w:r>
      <w:proofErr w:type="gramEnd"/>
      <w:r>
        <w:t>这个属性的设定；</w:t>
      </w:r>
    </w:p>
    <w:p w:rsidR="00313F63" w:rsidRDefault="00313F63" w:rsidP="00632CD9">
      <w:pPr>
        <w:ind w:leftChars="0" w:left="0"/>
      </w:pPr>
      <w:r>
        <w:t xml:space="preserve">      c.</w:t>
      </w:r>
      <w:r>
        <w:rPr>
          <w:rFonts w:hint="eastAsia"/>
        </w:rPr>
        <w:t>学会</w:t>
      </w:r>
      <w:r>
        <w:t>看帮助</w:t>
      </w:r>
      <w:r>
        <w:rPr>
          <w:rFonts w:hint="eastAsia"/>
        </w:rPr>
        <w:t>，</w:t>
      </w:r>
      <w:r>
        <w:t>里面的成员函数要学会看。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d.ComboBox</w:t>
      </w:r>
      <w:r>
        <w:t>弹出的</w:t>
      </w:r>
      <w:r>
        <w:rPr>
          <w:rFonts w:hint="eastAsia"/>
        </w:rPr>
        <w:t>是属于</w:t>
      </w:r>
      <w:r>
        <w:t>另一个</w:t>
      </w:r>
      <w:r>
        <w:t>View</w:t>
      </w:r>
      <w:r>
        <w:t>（</w:t>
      </w:r>
      <w:r>
        <w:rPr>
          <w:rFonts w:hint="eastAsia"/>
        </w:rPr>
        <w:t>pop</w:t>
      </w:r>
      <w:r>
        <w:t>View</w:t>
      </w:r>
      <w:r>
        <w:t>）</w:t>
      </w:r>
    </w:p>
    <w:p w:rsid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r>
        <w:t>e.</w:t>
      </w:r>
      <w:r>
        <w:rPr>
          <w:rFonts w:hint="eastAsia"/>
        </w:rPr>
        <w:t>可以</w:t>
      </w:r>
      <w:r>
        <w:t>使用多个</w:t>
      </w:r>
      <w:r>
        <w:rPr>
          <w:rFonts w:hint="eastAsia"/>
        </w:rPr>
        <w:t>signal</w:t>
      </w:r>
      <w:r>
        <w:rPr>
          <w:rFonts w:hint="eastAsia"/>
        </w:rPr>
        <w:t>对应</w:t>
      </w:r>
      <w:r>
        <w:t>一个</w:t>
      </w:r>
      <w:r>
        <w:t>slot</w:t>
      </w:r>
      <w:r>
        <w:rPr>
          <w:rFonts w:hint="eastAsia"/>
        </w:rPr>
        <w:t>，</w:t>
      </w:r>
      <w:r>
        <w:t>只要</w:t>
      </w:r>
      <w:r>
        <w:rPr>
          <w:rFonts w:hint="eastAsia"/>
        </w:rPr>
        <w:t>在</w:t>
      </w:r>
      <w:r>
        <w:t>slot</w:t>
      </w:r>
      <w:r>
        <w:t>函数里</w:t>
      </w:r>
      <w:r>
        <w:rPr>
          <w:rFonts w:hint="eastAsia"/>
        </w:rPr>
        <w:t>使用</w:t>
      </w:r>
      <w:r>
        <w:rPr>
          <w:rFonts w:hint="eastAsia"/>
        </w:rPr>
        <w:t>sender()</w:t>
      </w:r>
      <w:r>
        <w:t>进行判断</w:t>
      </w:r>
      <w:r>
        <w:rPr>
          <w:rFonts w:hint="eastAsia"/>
        </w:rPr>
        <w:t>是</w:t>
      </w:r>
      <w:r>
        <w:t>哪个</w:t>
      </w:r>
      <w:r>
        <w:rPr>
          <w:rFonts w:hint="eastAsia"/>
        </w:rPr>
        <w:t>时</w:t>
      </w:r>
      <w:r>
        <w:t>发出信息的组件。</w:t>
      </w:r>
    </w:p>
    <w:p w:rsidR="0098449A" w:rsidRDefault="0098449A" w:rsidP="00632CD9">
      <w:pPr>
        <w:ind w:leftChars="0" w:left="0"/>
      </w:pPr>
      <w:r>
        <w:t xml:space="preserve">      f.QString</w:t>
      </w:r>
      <w:r>
        <w:t>作为实参可以传给以</w:t>
      </w:r>
      <w:r>
        <w:t xml:space="preserve">const QString &amp; </w:t>
      </w:r>
      <w:r>
        <w:rPr>
          <w:rFonts w:hint="eastAsia"/>
        </w:rPr>
        <w:t>为</w:t>
      </w:r>
      <w:r>
        <w:t>形参的函数；</w:t>
      </w:r>
    </w:p>
    <w:p w:rsidR="0098449A" w:rsidRPr="0098449A" w:rsidRDefault="0098449A" w:rsidP="00632CD9">
      <w:pPr>
        <w:ind w:leftChars="0" w:left="0"/>
        <w:rPr>
          <w:rFonts w:hint="eastAsia"/>
        </w:rPr>
      </w:pPr>
      <w:r>
        <w:rPr>
          <w:rFonts w:hint="eastAsia"/>
        </w:rPr>
        <w:t xml:space="preserve">      </w:t>
      </w:r>
      <w:proofErr w:type="gramStart"/>
      <w:r>
        <w:t>g</w:t>
      </w:r>
      <w:proofErr w:type="gramEnd"/>
      <w:r>
        <w:t>.</w:t>
      </w:r>
      <w:bookmarkStart w:id="5" w:name="_GoBack"/>
      <w:bookmarkEnd w:id="5"/>
    </w:p>
    <w:p w:rsidR="00313F63" w:rsidRPr="00313F63" w:rsidRDefault="00313F63" w:rsidP="00632CD9">
      <w:pPr>
        <w:ind w:leftChars="0" w:left="0"/>
        <w:rPr>
          <w:rFonts w:hint="eastAsia"/>
        </w:rPr>
      </w:pPr>
    </w:p>
    <w:p w:rsidR="00207568" w:rsidRDefault="00207568" w:rsidP="00207568">
      <w:pPr>
        <w:pStyle w:val="4"/>
        <w:ind w:left="240"/>
      </w:pPr>
      <w:bookmarkStart w:id="6" w:name="header-n297"/>
      <w:r>
        <w:t>3.3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CSingleClock</w:t>
      </w:r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r>
        <w:t>CSingleClock</w:t>
      </w:r>
      <w:r>
        <w:t>对象时会自动根据参数赋值，而且会</w:t>
      </w:r>
      <w:r>
        <w:t>lock</w:t>
      </w:r>
      <w:r>
        <w:t>，不用显式</w:t>
      </w:r>
      <w:r>
        <w:t>lockà</w:t>
      </w:r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a,&amp;b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lastRenderedPageBreak/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Iint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Scanf</w:t>
      </w:r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stat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r>
        <w:rPr>
          <w:b/>
        </w:rPr>
        <w:t>const</w:t>
      </w:r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dynam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lastRenderedPageBreak/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r>
        <w:t>const_cast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r>
        <w:rPr>
          <w:b/>
        </w:rPr>
        <w:t>友元</w:t>
      </w:r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</w:t>
      </w:r>
      <w:r>
        <w:lastRenderedPageBreak/>
        <w:t>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lastRenderedPageBreak/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r>
        <w:rPr>
          <w:rFonts w:hint="eastAsia"/>
        </w:rPr>
        <w:t>BootCode</w:t>
      </w:r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r>
        <w:rPr>
          <w:rFonts w:hint="eastAsia"/>
        </w:rPr>
        <w:t xml:space="preserve">bootcode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r w:rsidR="00273AE7">
        <w:rPr>
          <w:rFonts w:hint="eastAsia"/>
        </w:rPr>
        <w:t>rescue.bin</w:t>
      </w:r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</w:t>
      </w:r>
      <w:r>
        <w:rPr>
          <w:rFonts w:hint="eastAsia"/>
        </w:rPr>
        <w:lastRenderedPageBreak/>
        <w:t>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k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st_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y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u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r w:rsidRPr="008A68E3">
        <w:t>DataAccess</w:t>
      </w:r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r>
        <w:t>BootCode</w:t>
      </w:r>
      <w:r>
        <w:t>选择</w:t>
      </w:r>
      <w:r>
        <w:t>irda</w:t>
      </w:r>
      <w:r>
        <w:t>。</w:t>
      </w:r>
    </w:p>
    <w:p w:rsidR="008C735D" w:rsidRPr="008C735D" w:rsidRDefault="008C735D" w:rsidP="005D70F6">
      <w:pPr>
        <w:ind w:leftChars="0"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lastRenderedPageBreak/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2 </w:t>
      </w:r>
      <w:r w:rsidR="002D6151" w:rsidRPr="00390228">
        <w:t>C</w:t>
      </w:r>
      <w:r w:rsidR="002D6151" w:rsidRPr="00390228">
        <w:rPr>
          <w:rFonts w:hint="eastAsia"/>
        </w:rPr>
        <w:t>olorSpace_Conversion</w:t>
      </w:r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lastRenderedPageBreak/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r w:rsidRPr="00273AE7">
        <w:rPr>
          <w:rFonts w:hint="eastAsia"/>
          <w:b/>
        </w:rPr>
        <w:t>limit_scale</w:t>
      </w:r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r w:rsidRPr="00273AE7">
        <w:t>yuvfull_to_yuvlimit</w:t>
      </w:r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limit_scale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>0               limit_scale_UV    0</w:t>
      </w:r>
    </w:p>
    <w:p w:rsidR="00273AE7" w:rsidRDefault="00273AE7" w:rsidP="00273AE7">
      <w:pPr>
        <w:pStyle w:val="a3"/>
        <w:ind w:left="480" w:firstLine="480"/>
      </w:pPr>
      <w:r w:rsidRPr="00273AE7">
        <w:t>0               0                       limit_scale_UV</w:t>
      </w:r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lastRenderedPageBreak/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lastRenderedPageBreak/>
        <w:t>如需要进步了解，资料存储在：</w:t>
      </w:r>
      <w:r w:rsidRPr="005B3DDC">
        <w:t>D:\1Learning\13 RTColorSpace</w:t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>.4 Decontour</w:t>
      </w:r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r>
        <w:rPr>
          <w:rFonts w:hint="eastAsia"/>
        </w:rPr>
        <w:t>Decontour</w:t>
      </w:r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>Block Decontour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Yavg</w:t>
      </w:r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r>
        <w:rPr>
          <w:rFonts w:hint="eastAsia"/>
        </w:rPr>
        <w:t>Yavg</w:t>
      </w:r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>6 Git/</w:t>
      </w:r>
      <w:r w:rsidRPr="000D353D">
        <w:t>SQL/GitBook</w:t>
      </w:r>
      <w:r w:rsidR="00D81B54">
        <w:rPr>
          <w:rFonts w:hint="eastAsia"/>
        </w:rPr>
        <w:t>/html</w:t>
      </w:r>
    </w:p>
    <w:p w:rsidR="008C735D" w:rsidRDefault="008C735D" w:rsidP="008C735D">
      <w:pPr>
        <w:pStyle w:val="4"/>
        <w:ind w:leftChars="41" w:left="98"/>
      </w:pPr>
      <w:bookmarkStart w:id="7" w:name="header-n606"/>
      <w:r>
        <w:t>6.1 gitbook</w:t>
      </w:r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typora</w:t>
      </w:r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AA798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</w:tbl>
    <w:p w:rsidR="000D353D" w:rsidRDefault="00D81B54" w:rsidP="00D81B54">
      <w:pPr>
        <w:pStyle w:val="4"/>
        <w:ind w:leftChars="0" w:left="98"/>
      </w:pPr>
      <w:r w:rsidRPr="00D81B54">
        <w:rPr>
          <w:rFonts w:hint="eastAsia"/>
          <w:b w:val="0"/>
          <w:bCs w:val="0"/>
        </w:rPr>
        <w:t>6.</w:t>
      </w:r>
      <w:r>
        <w:rPr>
          <w:rFonts w:hint="eastAsia"/>
        </w:rPr>
        <w:t>4 html</w:t>
      </w:r>
      <w:r>
        <w:rPr>
          <w:rFonts w:hint="eastAsia"/>
        </w:rPr>
        <w:t>字符</w:t>
      </w:r>
      <w:r>
        <w:t>对应</w:t>
      </w:r>
    </w:p>
    <w:p w:rsidR="00D81B54" w:rsidRDefault="00D81B54" w:rsidP="00D81B54">
      <w:pPr>
        <w:ind w:leftChars="0" w:left="0"/>
      </w:pPr>
      <w:r w:rsidRPr="00D81B54">
        <w:t>1.</w:t>
      </w:r>
      <w:r>
        <w:t xml:space="preserve"> </w:t>
      </w:r>
      <w:r>
        <w:rPr>
          <w:rFonts w:hint="eastAsia"/>
        </w:rPr>
        <w:t>空格：</w:t>
      </w:r>
    </w:p>
    <w:p w:rsidR="00D81B54" w:rsidRPr="00D81B54" w:rsidRDefault="00D81B54" w:rsidP="00D81B54">
      <w:pPr>
        <w:ind w:leftChars="0" w:left="0"/>
      </w:pPr>
    </w:p>
    <w:tbl>
      <w:tblPr>
        <w:tblW w:w="8939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9"/>
        <w:gridCol w:w="5700"/>
      </w:tblGrid>
      <w:tr w:rsidR="00D81B54" w:rsidRPr="00D81B54" w:rsidTr="00D81B54">
        <w:trPr>
          <w:trHeight w:val="220"/>
        </w:trPr>
        <w:tc>
          <w:tcPr>
            <w:tcW w:w="32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Consolas" w:eastAsia="宋体" w:hAnsi="Consolas" w:cs="Consolas"/>
                <w:color w:val="C7254E"/>
                <w:kern w:val="0"/>
                <w:sz w:val="21"/>
                <w:szCs w:val="21"/>
                <w:shd w:val="clear" w:color="auto" w:fill="F9F2F4"/>
              </w:rPr>
              <w:t>&amp;#160; &amp;nbsp;</w:t>
            </w:r>
          </w:p>
        </w:tc>
        <w:tc>
          <w:tcPr>
            <w:tcW w:w="57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空格</w:t>
            </w: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Nonbreaking space</w:t>
            </w:r>
          </w:p>
        </w:tc>
      </w:tr>
    </w:tbl>
    <w:p w:rsidR="00D81B54" w:rsidRDefault="0098449A" w:rsidP="00D81B54">
      <w:pPr>
        <w:pStyle w:val="a3"/>
        <w:ind w:leftChars="0" w:left="98" w:firstLineChars="0" w:firstLine="0"/>
      </w:pPr>
      <w:hyperlink r:id="rId51" w:history="1">
        <w:r w:rsidR="00D81B54">
          <w:rPr>
            <w:rStyle w:val="a6"/>
          </w:rPr>
          <w:t>https://blog.csdn.net/sunbocong/article/details/81032758</w:t>
        </w:r>
      </w:hyperlink>
    </w:p>
    <w:p w:rsidR="00D81B54" w:rsidRPr="00D81B54" w:rsidRDefault="00D81B54" w:rsidP="00D81B54">
      <w:pPr>
        <w:ind w:leftChars="0" w:left="98"/>
      </w:pPr>
      <w:r>
        <w:rPr>
          <w:rFonts w:hint="eastAsia"/>
        </w:rPr>
        <w:t xml:space="preserve">2. </w:t>
      </w: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52"/>
      <w:headerReference w:type="default" r:id="rId53"/>
      <w:footerReference w:type="even" r:id="rId54"/>
      <w:footerReference w:type="default" r:id="rId55"/>
      <w:headerReference w:type="first" r:id="rId56"/>
      <w:footerReference w:type="first" r:id="rId5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41C8" w:rsidRDefault="00A841C8" w:rsidP="001A6278">
      <w:pPr>
        <w:ind w:left="480"/>
      </w:pPr>
      <w:r>
        <w:separator/>
      </w:r>
    </w:p>
  </w:endnote>
  <w:endnote w:type="continuationSeparator" w:id="0">
    <w:p w:rsidR="00A841C8" w:rsidRDefault="00A841C8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41C8" w:rsidRDefault="00A841C8" w:rsidP="001A6278">
      <w:pPr>
        <w:ind w:left="480"/>
      </w:pPr>
      <w:r>
        <w:separator/>
      </w:r>
    </w:p>
  </w:footnote>
  <w:footnote w:type="continuationSeparator" w:id="0">
    <w:p w:rsidR="00A841C8" w:rsidRDefault="00A841C8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8449A" w:rsidRDefault="0098449A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multilevel"/>
    <w:tmpl w:val="BB0A0D3E"/>
    <w:lvl w:ilvl="0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30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8" w15:restartNumberingAfterBreak="0">
    <w:nsid w:val="228639BE"/>
    <w:multiLevelType w:val="multilevel"/>
    <w:tmpl w:val="8256C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2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6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8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5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6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0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"/>
  </w:num>
  <w:num w:numId="5">
    <w:abstractNumId w:val="31"/>
  </w:num>
  <w:num w:numId="6">
    <w:abstractNumId w:val="9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6"/>
  </w:num>
  <w:num w:numId="12">
    <w:abstractNumId w:val="11"/>
  </w:num>
  <w:num w:numId="13">
    <w:abstractNumId w:val="22"/>
  </w:num>
  <w:num w:numId="14">
    <w:abstractNumId w:val="1"/>
  </w:num>
  <w:num w:numId="15">
    <w:abstractNumId w:val="18"/>
  </w:num>
  <w:num w:numId="16">
    <w:abstractNumId w:val="27"/>
  </w:num>
  <w:num w:numId="17">
    <w:abstractNumId w:val="30"/>
  </w:num>
  <w:num w:numId="18">
    <w:abstractNumId w:val="19"/>
  </w:num>
  <w:num w:numId="19">
    <w:abstractNumId w:val="15"/>
  </w:num>
  <w:num w:numId="20">
    <w:abstractNumId w:val="20"/>
  </w:num>
  <w:num w:numId="21">
    <w:abstractNumId w:val="17"/>
  </w:num>
  <w:num w:numId="22">
    <w:abstractNumId w:val="3"/>
  </w:num>
  <w:num w:numId="23">
    <w:abstractNumId w:val="10"/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29"/>
  </w:num>
  <w:num w:numId="27">
    <w:abstractNumId w:val="5"/>
  </w:num>
  <w:num w:numId="28">
    <w:abstractNumId w:val="16"/>
  </w:num>
  <w:num w:numId="29">
    <w:abstractNumId w:val="7"/>
  </w:num>
  <w:num w:numId="30">
    <w:abstractNumId w:val="25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23E3"/>
    <w:rsid w:val="000D353D"/>
    <w:rsid w:val="000E40C1"/>
    <w:rsid w:val="000E50FA"/>
    <w:rsid w:val="000E7F7E"/>
    <w:rsid w:val="000F0F0C"/>
    <w:rsid w:val="000F162C"/>
    <w:rsid w:val="001163A1"/>
    <w:rsid w:val="00142A26"/>
    <w:rsid w:val="00144C39"/>
    <w:rsid w:val="001508EF"/>
    <w:rsid w:val="00155890"/>
    <w:rsid w:val="001572E4"/>
    <w:rsid w:val="00164C17"/>
    <w:rsid w:val="00171C8F"/>
    <w:rsid w:val="001905F4"/>
    <w:rsid w:val="00197A58"/>
    <w:rsid w:val="001A6278"/>
    <w:rsid w:val="001B4073"/>
    <w:rsid w:val="001D2860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67207"/>
    <w:rsid w:val="00273AE7"/>
    <w:rsid w:val="002801CD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3F63"/>
    <w:rsid w:val="003158CC"/>
    <w:rsid w:val="003257E9"/>
    <w:rsid w:val="00326687"/>
    <w:rsid w:val="003278D3"/>
    <w:rsid w:val="00327E34"/>
    <w:rsid w:val="00344905"/>
    <w:rsid w:val="00347809"/>
    <w:rsid w:val="00351BC6"/>
    <w:rsid w:val="00390228"/>
    <w:rsid w:val="00392413"/>
    <w:rsid w:val="003A0681"/>
    <w:rsid w:val="003A1A79"/>
    <w:rsid w:val="003B2CDB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6867"/>
    <w:rsid w:val="005D70F6"/>
    <w:rsid w:val="005E7C34"/>
    <w:rsid w:val="0062538D"/>
    <w:rsid w:val="00632CD9"/>
    <w:rsid w:val="0064162F"/>
    <w:rsid w:val="00651151"/>
    <w:rsid w:val="006932BE"/>
    <w:rsid w:val="006A4D04"/>
    <w:rsid w:val="006D36C8"/>
    <w:rsid w:val="006E11CF"/>
    <w:rsid w:val="006E3FB6"/>
    <w:rsid w:val="006F1B9E"/>
    <w:rsid w:val="00703D94"/>
    <w:rsid w:val="007240CC"/>
    <w:rsid w:val="00727E75"/>
    <w:rsid w:val="00734BF1"/>
    <w:rsid w:val="007437BE"/>
    <w:rsid w:val="00743AAC"/>
    <w:rsid w:val="00745538"/>
    <w:rsid w:val="0076227C"/>
    <w:rsid w:val="00792470"/>
    <w:rsid w:val="007C456B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912D39"/>
    <w:rsid w:val="0091516C"/>
    <w:rsid w:val="00916ED8"/>
    <w:rsid w:val="009233D5"/>
    <w:rsid w:val="00935F4F"/>
    <w:rsid w:val="00943EA1"/>
    <w:rsid w:val="00945F01"/>
    <w:rsid w:val="00946032"/>
    <w:rsid w:val="0098449A"/>
    <w:rsid w:val="0099677D"/>
    <w:rsid w:val="009B388D"/>
    <w:rsid w:val="009B4D76"/>
    <w:rsid w:val="009D7CC9"/>
    <w:rsid w:val="009E7CE0"/>
    <w:rsid w:val="009F3DFE"/>
    <w:rsid w:val="00A03A5F"/>
    <w:rsid w:val="00A42D6C"/>
    <w:rsid w:val="00A5023D"/>
    <w:rsid w:val="00A624DF"/>
    <w:rsid w:val="00A736D6"/>
    <w:rsid w:val="00A75955"/>
    <w:rsid w:val="00A841C8"/>
    <w:rsid w:val="00A9687A"/>
    <w:rsid w:val="00A9778C"/>
    <w:rsid w:val="00AA7987"/>
    <w:rsid w:val="00AE2EE8"/>
    <w:rsid w:val="00AF177C"/>
    <w:rsid w:val="00AF5398"/>
    <w:rsid w:val="00B00154"/>
    <w:rsid w:val="00B31497"/>
    <w:rsid w:val="00B31F81"/>
    <w:rsid w:val="00B413C3"/>
    <w:rsid w:val="00B5715F"/>
    <w:rsid w:val="00B72418"/>
    <w:rsid w:val="00B72E61"/>
    <w:rsid w:val="00BA18E2"/>
    <w:rsid w:val="00BA6A13"/>
    <w:rsid w:val="00BC4889"/>
    <w:rsid w:val="00BF0DCB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CE7B14"/>
    <w:rsid w:val="00D03B03"/>
    <w:rsid w:val="00D23DC6"/>
    <w:rsid w:val="00D243A4"/>
    <w:rsid w:val="00D4170A"/>
    <w:rsid w:val="00D476D0"/>
    <w:rsid w:val="00D72D9D"/>
    <w:rsid w:val="00D75996"/>
    <w:rsid w:val="00D81B54"/>
    <w:rsid w:val="00D8256D"/>
    <w:rsid w:val="00D915E0"/>
    <w:rsid w:val="00D96E50"/>
    <w:rsid w:val="00DC50B9"/>
    <w:rsid w:val="00E42686"/>
    <w:rsid w:val="00E757E0"/>
    <w:rsid w:val="00E96D67"/>
    <w:rsid w:val="00EE4618"/>
    <w:rsid w:val="00F12A66"/>
    <w:rsid w:val="00F37612"/>
    <w:rsid w:val="00F50E8A"/>
    <w:rsid w:val="00F54767"/>
    <w:rsid w:val="00F63113"/>
    <w:rsid w:val="00F70A5E"/>
    <w:rsid w:val="00F72BE9"/>
    <w:rsid w:val="00F811F8"/>
    <w:rsid w:val="00F9003B"/>
    <w:rsid w:val="00F94359"/>
    <w:rsid w:val="00FA41BE"/>
    <w:rsid w:val="00FA4576"/>
    <w:rsid w:val="00FA4BF4"/>
    <w:rsid w:val="00FB149F"/>
    <w:rsid w:val="00FB4956"/>
    <w:rsid w:val="00FC4364"/>
    <w:rsid w:val="00FD2F1D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E99E24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litsai@realtek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header" Target="header2.xml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oter" Target="footer3.xml"/><Relationship Id="rId10" Type="http://schemas.openxmlformats.org/officeDocument/2006/relationships/hyperlink" Target="http://blog.sciencenet.cn/blog-1251937-1145568.html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header" Target="header3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hyperlink" Target="https://blog.csdn.net/sunbocong/article/details/81032758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29</TotalTime>
  <Pages>1</Pages>
  <Words>2980</Words>
  <Characters>16990</Characters>
  <Application>Microsoft Office Word</Application>
  <DocSecurity>0</DocSecurity>
  <Lines>141</Lines>
  <Paragraphs>39</Paragraphs>
  <ScaleCrop>false</ScaleCrop>
  <Company/>
  <LinksUpToDate>false</LinksUpToDate>
  <CharactersWithSpaces>19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56</cp:revision>
  <dcterms:created xsi:type="dcterms:W3CDTF">2019-12-04T11:36:00Z</dcterms:created>
  <dcterms:modified xsi:type="dcterms:W3CDTF">2020-06-17T11:42:00Z</dcterms:modified>
</cp:coreProperties>
</file>